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c100af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c100af1-c958-11eb-a85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sa0DMQxDhSzA/bfUBvp6vKRK8wGqiBOcz1cIpEnRrvkaXT/1raqk2VktL/pV3+O/32o0IzW1eNt/Wm/hAQyMXhzUW3jq2sdRPSZqnuBjy6Cq6Yv9s76fcaDvM1YO+NpDId8G01Q3blSMD2SeDJZVVm99sg8k5uVA395fuT1UyzvF995AjGO4uZ9NeKGBsmN97T7q0SCV62G3PNazMLmfIQ1XBK6Yb7sQHnQS5nkq71uzg0gT80VSJ9ZY7FgPWm1VdaQe+MWxZ7q0h5TnCx3sWm3qsR5DRZhakbw/Gsps4uOZg3wm/OTjVzm+qkcON/CBHpzi7mI5sk7uB2Sqnp47Oc9dEQN2n9w3FtU463Vyvxr7mOQ/OC+t7zgZfPE4uR/86n33DziNYwglm50U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exington as w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c100af1-c958-11eb-a85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c100af1-c958-11eb-a85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c100af1-c958-11eb-a85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c100af1</dc:title>
  <dc:creator/>
  <cp:keywords/>
  <dcterms:created xsi:type="dcterms:W3CDTF">2026-05-03T10:46:52Z</dcterms:created>
  <dcterms:modified xsi:type="dcterms:W3CDTF">2026-05-03T10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